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072"/>
        <w:gridCol w:w="1638"/>
        <w:gridCol w:w="2237"/>
        <w:gridCol w:w="1919"/>
        <w:gridCol w:w="1962"/>
      </w:tblGrid>
      <w:tr w:rsidR="00AF040A" w14:paraId="54C8F640" w14:textId="23009BC4" w:rsidTr="002128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</w:tcPr>
          <w:p w14:paraId="690E045D" w14:textId="51599BE6" w:rsidR="00AF040A" w:rsidRDefault="00AF040A" w:rsidP="00AF040A">
            <w:r w:rsidRPr="00E55C5E">
              <w:rPr>
                <w:rFonts w:cstheme="minorHAnsi"/>
              </w:rPr>
              <w:t>ID</w:t>
            </w:r>
          </w:p>
        </w:tc>
        <w:tc>
          <w:tcPr>
            <w:tcW w:w="1710" w:type="dxa"/>
            <w:vAlign w:val="center"/>
          </w:tcPr>
          <w:p w14:paraId="59CA4BDC" w14:textId="75BEB4FF" w:rsidR="00AF040A" w:rsidRDefault="00AF040A" w:rsidP="00FD03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55C5E">
              <w:rPr>
                <w:rFonts w:cstheme="minorHAnsi"/>
              </w:rPr>
              <w:t>Title</w:t>
            </w:r>
          </w:p>
        </w:tc>
        <w:tc>
          <w:tcPr>
            <w:tcW w:w="2430" w:type="dxa"/>
            <w:vAlign w:val="center"/>
          </w:tcPr>
          <w:p w14:paraId="40CD1C3A" w14:textId="303290CD" w:rsidR="00AF040A" w:rsidRDefault="00AF040A" w:rsidP="00FD03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55C5E">
              <w:rPr>
                <w:rFonts w:cstheme="minorHAnsi"/>
              </w:rPr>
              <w:t>Pre-condition</w:t>
            </w:r>
          </w:p>
        </w:tc>
        <w:tc>
          <w:tcPr>
            <w:tcW w:w="1980" w:type="dxa"/>
          </w:tcPr>
          <w:p w14:paraId="17C0A6BA" w14:textId="1EE9CD2F" w:rsidR="00AF040A" w:rsidRDefault="00AF040A" w:rsidP="00AF040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55C5E">
              <w:rPr>
                <w:rFonts w:cstheme="minorHAnsi"/>
              </w:rPr>
              <w:t>Steps</w:t>
            </w:r>
          </w:p>
        </w:tc>
        <w:tc>
          <w:tcPr>
            <w:tcW w:w="1993" w:type="dxa"/>
            <w:vAlign w:val="center"/>
          </w:tcPr>
          <w:p w14:paraId="69646ECA" w14:textId="14F312D9" w:rsidR="00AF040A" w:rsidRPr="00E55C5E" w:rsidRDefault="00AF040A" w:rsidP="002128F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E55C5E">
              <w:rPr>
                <w:rFonts w:cstheme="minorHAnsi"/>
              </w:rPr>
              <w:t>Expected results</w:t>
            </w:r>
          </w:p>
        </w:tc>
      </w:tr>
      <w:tr w:rsidR="00AF040A" w14:paraId="6BCD13A2" w14:textId="4CFB36C0" w:rsidTr="002128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3C9BD66F" w14:textId="673A248A" w:rsidR="00AF040A" w:rsidRDefault="00ED7E41" w:rsidP="00C839B0">
            <w:pPr>
              <w:jc w:val="center"/>
            </w:pPr>
            <w:r>
              <w:t>1</w:t>
            </w:r>
          </w:p>
        </w:tc>
        <w:tc>
          <w:tcPr>
            <w:tcW w:w="1710" w:type="dxa"/>
            <w:vAlign w:val="center"/>
          </w:tcPr>
          <w:p w14:paraId="6A2C515F" w14:textId="0ABCCE26" w:rsidR="00967A9B" w:rsidRPr="00374433" w:rsidRDefault="00375B84" w:rsidP="00FD03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74433">
              <w:t>Verify if the</w:t>
            </w:r>
            <w:r w:rsidR="00686C02" w:rsidRPr="00374433">
              <w:t xml:space="preserve"> user </w:t>
            </w:r>
            <w:r w:rsidR="00AC6910" w:rsidRPr="00374433">
              <w:t>can</w:t>
            </w:r>
            <w:r w:rsidR="00686C02" w:rsidRPr="00374433">
              <w:t xml:space="preserve"> add</w:t>
            </w:r>
            <w:r w:rsidR="00967A9B" w:rsidRPr="00374433">
              <w:t xml:space="preserve"> a new </w:t>
            </w:r>
            <w:r w:rsidRPr="00374433">
              <w:t>customer</w:t>
            </w:r>
          </w:p>
          <w:p w14:paraId="417E2A5B" w14:textId="6679787C" w:rsidR="00AF040A" w:rsidRPr="000D4670" w:rsidRDefault="00AF040A" w:rsidP="00FD03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2430" w:type="dxa"/>
            <w:vAlign w:val="center"/>
          </w:tcPr>
          <w:p w14:paraId="202BAA38" w14:textId="3CF3BF2C" w:rsidR="00AF040A" w:rsidRDefault="001F15DF" w:rsidP="00FD03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user need to c</w:t>
            </w:r>
            <w:r w:rsidR="00490B4A">
              <w:t xml:space="preserve">omplete all the </w:t>
            </w:r>
            <w:r w:rsidR="00275A6E">
              <w:t>fields</w:t>
            </w:r>
            <w:r w:rsidR="00AF2F08">
              <w:t xml:space="preserve"> with the information</w:t>
            </w:r>
            <w:r w:rsidR="00163DF3">
              <w:t xml:space="preserve"> (website is opening)</w:t>
            </w:r>
          </w:p>
        </w:tc>
        <w:tc>
          <w:tcPr>
            <w:tcW w:w="1980" w:type="dxa"/>
          </w:tcPr>
          <w:p w14:paraId="7A07B019" w14:textId="77777777" w:rsidR="00AF040A" w:rsidRDefault="009F2C9E" w:rsidP="00F00998">
            <w:pPr>
              <w:pStyle w:val="ListParagraph"/>
              <w:numPr>
                <w:ilvl w:val="0"/>
                <w:numId w:val="3"/>
              </w:numPr>
              <w:ind w:left="3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name</w:t>
            </w:r>
          </w:p>
          <w:p w14:paraId="2406BF7A" w14:textId="77777777" w:rsidR="009F2C9E" w:rsidRDefault="009F2C9E" w:rsidP="00F00998">
            <w:pPr>
              <w:pStyle w:val="ListParagraph"/>
              <w:numPr>
                <w:ilvl w:val="0"/>
                <w:numId w:val="3"/>
              </w:numPr>
              <w:ind w:left="3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address</w:t>
            </w:r>
          </w:p>
          <w:p w14:paraId="428E905C" w14:textId="77777777" w:rsidR="009F2C9E" w:rsidRDefault="009F2C9E" w:rsidP="00F00998">
            <w:pPr>
              <w:pStyle w:val="ListParagraph"/>
              <w:numPr>
                <w:ilvl w:val="0"/>
                <w:numId w:val="3"/>
              </w:numPr>
              <w:ind w:left="3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city</w:t>
            </w:r>
          </w:p>
          <w:p w14:paraId="1CEC564A" w14:textId="0AED382E" w:rsidR="009F2C9E" w:rsidRDefault="009F2C9E" w:rsidP="00F00998">
            <w:pPr>
              <w:pStyle w:val="ListParagraph"/>
              <w:numPr>
                <w:ilvl w:val="0"/>
                <w:numId w:val="3"/>
              </w:numPr>
              <w:ind w:left="3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dd </w:t>
            </w:r>
            <w:r w:rsidR="00562150">
              <w:t xml:space="preserve">a </w:t>
            </w:r>
            <w:r>
              <w:t>phone number</w:t>
            </w:r>
          </w:p>
          <w:p w14:paraId="02166A3B" w14:textId="77777777" w:rsidR="00991E13" w:rsidRDefault="00991E13" w:rsidP="00F00998">
            <w:pPr>
              <w:pStyle w:val="ListParagraph"/>
              <w:numPr>
                <w:ilvl w:val="0"/>
                <w:numId w:val="3"/>
              </w:numPr>
              <w:ind w:left="3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email</w:t>
            </w:r>
          </w:p>
          <w:p w14:paraId="2E725E1C" w14:textId="77777777" w:rsidR="00991E13" w:rsidRDefault="001E1D1B" w:rsidP="00F00998">
            <w:pPr>
              <w:pStyle w:val="ListParagraph"/>
              <w:numPr>
                <w:ilvl w:val="0"/>
                <w:numId w:val="3"/>
              </w:numPr>
              <w:ind w:left="3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make</w:t>
            </w:r>
          </w:p>
          <w:p w14:paraId="55CE906A" w14:textId="77777777" w:rsidR="001E1D1B" w:rsidRDefault="001E1D1B" w:rsidP="00F00998">
            <w:pPr>
              <w:pStyle w:val="ListParagraph"/>
              <w:numPr>
                <w:ilvl w:val="0"/>
                <w:numId w:val="3"/>
              </w:numPr>
              <w:ind w:left="3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model</w:t>
            </w:r>
          </w:p>
          <w:p w14:paraId="462DF2EC" w14:textId="48CC6A07" w:rsidR="001E1D1B" w:rsidRDefault="001E1D1B" w:rsidP="00F00998">
            <w:pPr>
              <w:pStyle w:val="ListParagraph"/>
              <w:numPr>
                <w:ilvl w:val="0"/>
                <w:numId w:val="3"/>
              </w:numPr>
              <w:ind w:left="33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year</w:t>
            </w:r>
          </w:p>
        </w:tc>
        <w:tc>
          <w:tcPr>
            <w:tcW w:w="1993" w:type="dxa"/>
            <w:vAlign w:val="center"/>
          </w:tcPr>
          <w:p w14:paraId="1CABDB9A" w14:textId="77777777" w:rsidR="00AF040A" w:rsidRDefault="005D2B39" w:rsidP="002128FF">
            <w:pPr>
              <w:pStyle w:val="ListParagraph"/>
              <w:numPr>
                <w:ilvl w:val="0"/>
                <w:numId w:val="4"/>
              </w:numPr>
              <w:ind w:left="34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l the product</w:t>
            </w:r>
          </w:p>
          <w:p w14:paraId="5C70538B" w14:textId="7EBACA16" w:rsidR="005D2B39" w:rsidRDefault="005D2B39" w:rsidP="002128FF">
            <w:pPr>
              <w:pStyle w:val="ListParagraph"/>
              <w:numPr>
                <w:ilvl w:val="0"/>
                <w:numId w:val="4"/>
              </w:numPr>
              <w:ind w:left="34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e in the list</w:t>
            </w:r>
          </w:p>
        </w:tc>
      </w:tr>
      <w:tr w:rsidR="00313B57" w14:paraId="5989617F" w14:textId="5C41D5A2" w:rsidTr="002128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35772E21" w14:textId="3C98A710" w:rsidR="00313B57" w:rsidRDefault="00313B57" w:rsidP="00C839B0">
            <w:pPr>
              <w:jc w:val="center"/>
            </w:pPr>
            <w:r>
              <w:t>2</w:t>
            </w:r>
          </w:p>
        </w:tc>
        <w:tc>
          <w:tcPr>
            <w:tcW w:w="1710" w:type="dxa"/>
            <w:vAlign w:val="center"/>
          </w:tcPr>
          <w:p w14:paraId="383180A1" w14:textId="02DB9B49" w:rsidR="00313B57" w:rsidRPr="000D4670" w:rsidRDefault="00422E08" w:rsidP="00FD03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374433">
              <w:t xml:space="preserve">Verify if the user </w:t>
            </w:r>
            <w:r w:rsidR="00AC6910" w:rsidRPr="00374433">
              <w:t>can</w:t>
            </w:r>
            <w:r w:rsidRPr="00374433">
              <w:t xml:space="preserve"> c</w:t>
            </w:r>
            <w:r w:rsidR="00313B57" w:rsidRPr="00374433">
              <w:t>heck the customer list</w:t>
            </w:r>
          </w:p>
        </w:tc>
        <w:tc>
          <w:tcPr>
            <w:tcW w:w="2430" w:type="dxa"/>
            <w:vAlign w:val="center"/>
          </w:tcPr>
          <w:p w14:paraId="5E2075C1" w14:textId="7359888D" w:rsidR="00313B57" w:rsidRDefault="00313B57" w:rsidP="00FD03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user needs already been created</w:t>
            </w:r>
          </w:p>
        </w:tc>
        <w:tc>
          <w:tcPr>
            <w:tcW w:w="1980" w:type="dxa"/>
          </w:tcPr>
          <w:p w14:paraId="698829DB" w14:textId="77777777" w:rsidR="00313B57" w:rsidRDefault="00313B57" w:rsidP="00313B57">
            <w:pPr>
              <w:pStyle w:val="ListParagraph"/>
              <w:numPr>
                <w:ilvl w:val="0"/>
                <w:numId w:val="5"/>
              </w:numPr>
              <w:ind w:left="33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a customer</w:t>
            </w:r>
          </w:p>
          <w:p w14:paraId="1E526214" w14:textId="76538BA9" w:rsidR="00313B57" w:rsidRDefault="00313B57" w:rsidP="00313B57">
            <w:pPr>
              <w:pStyle w:val="ListParagraph"/>
              <w:numPr>
                <w:ilvl w:val="0"/>
                <w:numId w:val="5"/>
              </w:numPr>
              <w:ind w:left="33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eck in the list</w:t>
            </w:r>
          </w:p>
        </w:tc>
        <w:tc>
          <w:tcPr>
            <w:tcW w:w="1993" w:type="dxa"/>
            <w:vAlign w:val="center"/>
          </w:tcPr>
          <w:p w14:paraId="64AD9565" w14:textId="2A3B48A9" w:rsidR="00313B57" w:rsidRDefault="00313B57" w:rsidP="002128FF">
            <w:pPr>
              <w:pStyle w:val="ListParagraph"/>
              <w:numPr>
                <w:ilvl w:val="0"/>
                <w:numId w:val="6"/>
              </w:numPr>
              <w:ind w:left="34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e the customer in the list</w:t>
            </w:r>
          </w:p>
        </w:tc>
      </w:tr>
      <w:tr w:rsidR="00313B57" w14:paraId="539DEDFC" w14:textId="724932F5" w:rsidTr="002128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066E22E0" w14:textId="474DDDFD" w:rsidR="00313B57" w:rsidRDefault="00313B57" w:rsidP="00C839B0">
            <w:pPr>
              <w:jc w:val="center"/>
            </w:pPr>
            <w:r>
              <w:t>3</w:t>
            </w:r>
          </w:p>
        </w:tc>
        <w:tc>
          <w:tcPr>
            <w:tcW w:w="1710" w:type="dxa"/>
            <w:vAlign w:val="center"/>
          </w:tcPr>
          <w:p w14:paraId="4A3CA7C4" w14:textId="7D910B65" w:rsidR="00313B57" w:rsidRPr="000D4670" w:rsidRDefault="00413A93" w:rsidP="00FD03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374433">
              <w:t xml:space="preserve">Verify if the user </w:t>
            </w:r>
            <w:r w:rsidR="00AC6910" w:rsidRPr="00374433">
              <w:t>can</w:t>
            </w:r>
            <w:r w:rsidRPr="00374433">
              <w:t xml:space="preserve"> c</w:t>
            </w:r>
            <w:r w:rsidR="00313B57" w:rsidRPr="00374433">
              <w:t xml:space="preserve">heck all the information of </w:t>
            </w:r>
            <w:r w:rsidR="00AC6910" w:rsidRPr="00374433">
              <w:t xml:space="preserve">the </w:t>
            </w:r>
            <w:r w:rsidR="00313B57" w:rsidRPr="00374433">
              <w:t>c</w:t>
            </w:r>
            <w:r w:rsidR="00375B84" w:rsidRPr="00374433">
              <w:t>ustomer</w:t>
            </w:r>
          </w:p>
        </w:tc>
        <w:tc>
          <w:tcPr>
            <w:tcW w:w="2430" w:type="dxa"/>
            <w:vAlign w:val="center"/>
          </w:tcPr>
          <w:p w14:paraId="13FCF37B" w14:textId="1AE68BB3" w:rsidR="00313B57" w:rsidRDefault="00313B57" w:rsidP="00FD03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user needs already been created</w:t>
            </w:r>
          </w:p>
        </w:tc>
        <w:tc>
          <w:tcPr>
            <w:tcW w:w="1980" w:type="dxa"/>
          </w:tcPr>
          <w:p w14:paraId="22CE3C4B" w14:textId="77777777" w:rsidR="00313B57" w:rsidRDefault="00313B57" w:rsidP="00313B57">
            <w:pPr>
              <w:pStyle w:val="ListParagraph"/>
              <w:numPr>
                <w:ilvl w:val="0"/>
                <w:numId w:val="8"/>
              </w:numPr>
              <w:ind w:left="33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arch the user</w:t>
            </w:r>
          </w:p>
          <w:p w14:paraId="6A157106" w14:textId="5D813983" w:rsidR="00313B57" w:rsidRDefault="00313B57" w:rsidP="00313B57">
            <w:pPr>
              <w:pStyle w:val="ListParagraph"/>
              <w:numPr>
                <w:ilvl w:val="0"/>
                <w:numId w:val="8"/>
              </w:numPr>
              <w:ind w:left="33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eck all the information</w:t>
            </w:r>
          </w:p>
        </w:tc>
        <w:tc>
          <w:tcPr>
            <w:tcW w:w="1993" w:type="dxa"/>
            <w:vAlign w:val="center"/>
          </w:tcPr>
          <w:p w14:paraId="7D34D716" w14:textId="07F7AD50" w:rsidR="00313B57" w:rsidRDefault="0043612B" w:rsidP="002128FF">
            <w:pPr>
              <w:pStyle w:val="ListParagraph"/>
              <w:numPr>
                <w:ilvl w:val="0"/>
                <w:numId w:val="9"/>
              </w:numPr>
              <w:ind w:left="34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user has all the information corresponded</w:t>
            </w:r>
          </w:p>
        </w:tc>
      </w:tr>
      <w:tr w:rsidR="00313B57" w14:paraId="2571D75C" w14:textId="6F2C7162" w:rsidTr="002128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6CBFD195" w14:textId="19244031" w:rsidR="00313B57" w:rsidRDefault="00313B57" w:rsidP="00C839B0">
            <w:pPr>
              <w:jc w:val="center"/>
            </w:pPr>
            <w:r>
              <w:t>4</w:t>
            </w:r>
            <w:r w:rsidR="0046782B">
              <w:t xml:space="preserve"> (ne</w:t>
            </w:r>
            <w:r w:rsidR="00363FE8">
              <w:t>gative test)</w:t>
            </w:r>
          </w:p>
        </w:tc>
        <w:tc>
          <w:tcPr>
            <w:tcW w:w="1710" w:type="dxa"/>
            <w:vAlign w:val="center"/>
          </w:tcPr>
          <w:p w14:paraId="15D836B2" w14:textId="6A73E192" w:rsidR="00313B57" w:rsidRPr="000D4670" w:rsidRDefault="00413A93" w:rsidP="00FD03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374433">
              <w:t>Verify if the</w:t>
            </w:r>
            <w:r w:rsidR="00845C91" w:rsidRPr="00374433">
              <w:t xml:space="preserve"> </w:t>
            </w:r>
            <w:r w:rsidR="005B331C" w:rsidRPr="00374433">
              <w:t xml:space="preserve">input </w:t>
            </w:r>
            <w:r w:rsidR="00845C91" w:rsidRPr="00374433">
              <w:t xml:space="preserve">field </w:t>
            </w:r>
            <w:r w:rsidR="0046782B" w:rsidRPr="00374433">
              <w:t xml:space="preserve">of </w:t>
            </w:r>
            <w:r w:rsidR="00845C91" w:rsidRPr="00374433">
              <w:t xml:space="preserve">phone </w:t>
            </w:r>
            <w:r w:rsidR="0046782B" w:rsidRPr="00374433">
              <w:t xml:space="preserve">number </w:t>
            </w:r>
            <w:r w:rsidR="00845C91" w:rsidRPr="00374433">
              <w:t xml:space="preserve">accept </w:t>
            </w:r>
            <w:r w:rsidR="00AC6910" w:rsidRPr="00374433">
              <w:t xml:space="preserve">the </w:t>
            </w:r>
            <w:r w:rsidR="00845C91" w:rsidRPr="00374433">
              <w:t xml:space="preserve">only </w:t>
            </w:r>
            <w:r w:rsidR="001D005A" w:rsidRPr="00374433">
              <w:t>number</w:t>
            </w:r>
            <w:r w:rsidR="00AC6910" w:rsidRPr="00374433">
              <w:t>s</w:t>
            </w:r>
          </w:p>
        </w:tc>
        <w:tc>
          <w:tcPr>
            <w:tcW w:w="2430" w:type="dxa"/>
            <w:vAlign w:val="center"/>
          </w:tcPr>
          <w:p w14:paraId="22B6FDFE" w14:textId="083D3A63" w:rsidR="00313B57" w:rsidRDefault="002172A6" w:rsidP="00FD03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user need</w:t>
            </w:r>
            <w:r w:rsidR="00AC6910">
              <w:t>s</w:t>
            </w:r>
            <w:r>
              <w:t xml:space="preserve"> to complete the other fields</w:t>
            </w:r>
          </w:p>
        </w:tc>
        <w:tc>
          <w:tcPr>
            <w:tcW w:w="1980" w:type="dxa"/>
          </w:tcPr>
          <w:p w14:paraId="763C1F7A" w14:textId="77777777" w:rsidR="00313B57" w:rsidRDefault="00697E23" w:rsidP="00697E23">
            <w:pPr>
              <w:pStyle w:val="ListParagraph"/>
              <w:numPr>
                <w:ilvl w:val="0"/>
                <w:numId w:val="10"/>
              </w:numPr>
              <w:ind w:left="33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name</w:t>
            </w:r>
          </w:p>
          <w:p w14:paraId="49F20955" w14:textId="77777777" w:rsidR="00697E23" w:rsidRDefault="00697E23" w:rsidP="00697E23">
            <w:pPr>
              <w:pStyle w:val="ListParagraph"/>
              <w:numPr>
                <w:ilvl w:val="0"/>
                <w:numId w:val="10"/>
              </w:numPr>
              <w:ind w:left="33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address</w:t>
            </w:r>
          </w:p>
          <w:p w14:paraId="613ABD02" w14:textId="6765B62A" w:rsidR="00697E23" w:rsidRDefault="00697E23" w:rsidP="00697E23">
            <w:pPr>
              <w:pStyle w:val="ListParagraph"/>
              <w:numPr>
                <w:ilvl w:val="0"/>
                <w:numId w:val="10"/>
              </w:numPr>
              <w:ind w:left="33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city</w:t>
            </w:r>
          </w:p>
        </w:tc>
        <w:tc>
          <w:tcPr>
            <w:tcW w:w="1993" w:type="dxa"/>
            <w:vAlign w:val="center"/>
          </w:tcPr>
          <w:p w14:paraId="1706A953" w14:textId="7A1749B7" w:rsidR="00313B57" w:rsidRDefault="00697E23" w:rsidP="002128FF">
            <w:pPr>
              <w:pStyle w:val="ListParagraph"/>
              <w:numPr>
                <w:ilvl w:val="0"/>
                <w:numId w:val="11"/>
              </w:numPr>
              <w:ind w:left="34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cept </w:t>
            </w:r>
            <w:r w:rsidR="00AC6910">
              <w:t xml:space="preserve">the </w:t>
            </w:r>
            <w:r>
              <w:t>only number</w:t>
            </w:r>
            <w:r w:rsidR="00AC6910">
              <w:t>s</w:t>
            </w:r>
          </w:p>
        </w:tc>
      </w:tr>
      <w:tr w:rsidR="000C63D8" w14:paraId="640211BD" w14:textId="77777777" w:rsidTr="002128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vAlign w:val="center"/>
          </w:tcPr>
          <w:p w14:paraId="239761A4" w14:textId="5989D062" w:rsidR="000C63D8" w:rsidRDefault="000C63D8" w:rsidP="00C839B0">
            <w:pPr>
              <w:jc w:val="center"/>
            </w:pPr>
            <w:r>
              <w:t>5</w:t>
            </w:r>
            <w:r w:rsidR="005E1C9D">
              <w:t xml:space="preserve"> (negative test)</w:t>
            </w:r>
          </w:p>
        </w:tc>
        <w:tc>
          <w:tcPr>
            <w:tcW w:w="1710" w:type="dxa"/>
            <w:vAlign w:val="center"/>
          </w:tcPr>
          <w:p w14:paraId="01899943" w14:textId="23B993C9" w:rsidR="000C63D8" w:rsidRDefault="000C63D8" w:rsidP="00FD03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374433">
              <w:t xml:space="preserve">Verify if the user </w:t>
            </w:r>
            <w:r w:rsidR="0051618D" w:rsidRPr="00374433">
              <w:t xml:space="preserve">gets </w:t>
            </w:r>
            <w:r w:rsidR="00AC6910" w:rsidRPr="00374433">
              <w:t xml:space="preserve">the </w:t>
            </w:r>
            <w:r w:rsidR="0051618D" w:rsidRPr="00374433">
              <w:t xml:space="preserve">requires messages for </w:t>
            </w:r>
            <w:r w:rsidR="00AC6910" w:rsidRPr="00374433">
              <w:t xml:space="preserve">the </w:t>
            </w:r>
            <w:r w:rsidR="0051618D" w:rsidRPr="00374433">
              <w:t>email field</w:t>
            </w:r>
          </w:p>
        </w:tc>
        <w:tc>
          <w:tcPr>
            <w:tcW w:w="2430" w:type="dxa"/>
            <w:vAlign w:val="center"/>
          </w:tcPr>
          <w:p w14:paraId="16C95A29" w14:textId="138AE6FB" w:rsidR="000C63D8" w:rsidRDefault="00522B77" w:rsidP="00FD03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user need</w:t>
            </w:r>
            <w:r w:rsidR="00AC6910">
              <w:t>s</w:t>
            </w:r>
            <w:r>
              <w:t xml:space="preserve"> to </w:t>
            </w:r>
            <w:r w:rsidR="001762CD">
              <w:t xml:space="preserve">enter an input value to the email field and click on </w:t>
            </w:r>
            <w:r w:rsidR="00AC6910">
              <w:t xml:space="preserve">the </w:t>
            </w:r>
            <w:r w:rsidR="00051BFE" w:rsidRPr="00051BFE">
              <w:rPr>
                <w:u w:val="single"/>
              </w:rPr>
              <w:t>submit button</w:t>
            </w:r>
          </w:p>
        </w:tc>
        <w:tc>
          <w:tcPr>
            <w:tcW w:w="1980" w:type="dxa"/>
          </w:tcPr>
          <w:p w14:paraId="1E4BE869" w14:textId="77777777" w:rsidR="000C63D8" w:rsidRDefault="007C0A71" w:rsidP="00530ED7">
            <w:pPr>
              <w:pStyle w:val="ListParagraph"/>
              <w:numPr>
                <w:ilvl w:val="0"/>
                <w:numId w:val="12"/>
              </w:numPr>
              <w:ind w:left="3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dd </w:t>
            </w:r>
            <w:r w:rsidR="00530ED7">
              <w:t>email</w:t>
            </w:r>
          </w:p>
          <w:p w14:paraId="4594A0ED" w14:textId="52CBDAE9" w:rsidR="00530ED7" w:rsidRDefault="00530ED7" w:rsidP="00530ED7">
            <w:pPr>
              <w:pStyle w:val="ListParagraph"/>
              <w:numPr>
                <w:ilvl w:val="0"/>
                <w:numId w:val="12"/>
              </w:numPr>
              <w:ind w:left="34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ick on </w:t>
            </w:r>
            <w:r w:rsidR="00AC6910">
              <w:t xml:space="preserve">the </w:t>
            </w:r>
            <w:r w:rsidRPr="00530ED7">
              <w:rPr>
                <w:u w:val="single"/>
              </w:rPr>
              <w:t>submit button</w:t>
            </w:r>
          </w:p>
        </w:tc>
        <w:tc>
          <w:tcPr>
            <w:tcW w:w="1993" w:type="dxa"/>
            <w:vAlign w:val="center"/>
          </w:tcPr>
          <w:p w14:paraId="71EE74C1" w14:textId="39A81D31" w:rsidR="000C63D8" w:rsidRDefault="00AC6910" w:rsidP="002128FF">
            <w:pPr>
              <w:pStyle w:val="ListParagraph"/>
              <w:numPr>
                <w:ilvl w:val="0"/>
                <w:numId w:val="13"/>
              </w:numPr>
              <w:ind w:left="40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u</w:t>
            </w:r>
            <w:r w:rsidR="005E1C9D">
              <w:t>ser gets a</w:t>
            </w:r>
            <w:r w:rsidR="00902997">
              <w:t xml:space="preserve"> </w:t>
            </w:r>
            <w:r w:rsidR="002128FF">
              <w:t>validation message</w:t>
            </w:r>
          </w:p>
        </w:tc>
      </w:tr>
    </w:tbl>
    <w:p w14:paraId="0BD7AB1B" w14:textId="51B5BF52" w:rsidR="00740755" w:rsidRDefault="00740755"/>
    <w:p w14:paraId="44798129" w14:textId="045CC99B" w:rsidR="00ED7E41" w:rsidRPr="001C18B0" w:rsidRDefault="00ED7E41">
      <w:pPr>
        <w:rPr>
          <w:strike/>
        </w:rPr>
      </w:pPr>
    </w:p>
    <w:p w14:paraId="65F4504D" w14:textId="0B73FC94" w:rsidR="004B0176" w:rsidRDefault="004B0176" w:rsidP="00510B0C">
      <w:pPr>
        <w:pStyle w:val="ListParagraph"/>
      </w:pPr>
    </w:p>
    <w:p w14:paraId="0822DE2A" w14:textId="4904300D" w:rsidR="00AD426A" w:rsidRDefault="00AD426A" w:rsidP="00AD426A"/>
    <w:p w14:paraId="40B4330C" w14:textId="2EAC08B1" w:rsidR="00AD426A" w:rsidRPr="004B0176" w:rsidRDefault="00AD426A" w:rsidP="00AD426A"/>
    <w:p w14:paraId="2E65BB15" w14:textId="77777777" w:rsidR="004B0176" w:rsidRPr="004B0176" w:rsidRDefault="004B0176" w:rsidP="00D1419A">
      <w:pPr>
        <w:pStyle w:val="ListParagraph"/>
      </w:pPr>
    </w:p>
    <w:sectPr w:rsidR="004B0176" w:rsidRPr="004B0176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6248C"/>
    <w:multiLevelType w:val="hybridMultilevel"/>
    <w:tmpl w:val="BDC4B3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C1CCA"/>
    <w:multiLevelType w:val="hybridMultilevel"/>
    <w:tmpl w:val="EC12279C"/>
    <w:lvl w:ilvl="0" w:tplc="98A0C854">
      <w:start w:val="1"/>
      <w:numFmt w:val="decimal"/>
      <w:lvlText w:val="%1."/>
      <w:lvlJc w:val="left"/>
      <w:pPr>
        <w:ind w:left="6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7" w:hanging="360"/>
      </w:pPr>
    </w:lvl>
    <w:lvl w:ilvl="2" w:tplc="0409001B" w:tentative="1">
      <w:start w:val="1"/>
      <w:numFmt w:val="lowerRoman"/>
      <w:lvlText w:val="%3."/>
      <w:lvlJc w:val="right"/>
      <w:pPr>
        <w:ind w:left="2137" w:hanging="180"/>
      </w:pPr>
    </w:lvl>
    <w:lvl w:ilvl="3" w:tplc="0409000F" w:tentative="1">
      <w:start w:val="1"/>
      <w:numFmt w:val="decimal"/>
      <w:lvlText w:val="%4."/>
      <w:lvlJc w:val="left"/>
      <w:pPr>
        <w:ind w:left="2857" w:hanging="360"/>
      </w:pPr>
    </w:lvl>
    <w:lvl w:ilvl="4" w:tplc="04090019" w:tentative="1">
      <w:start w:val="1"/>
      <w:numFmt w:val="lowerLetter"/>
      <w:lvlText w:val="%5."/>
      <w:lvlJc w:val="left"/>
      <w:pPr>
        <w:ind w:left="3577" w:hanging="360"/>
      </w:pPr>
    </w:lvl>
    <w:lvl w:ilvl="5" w:tplc="0409001B" w:tentative="1">
      <w:start w:val="1"/>
      <w:numFmt w:val="lowerRoman"/>
      <w:lvlText w:val="%6."/>
      <w:lvlJc w:val="right"/>
      <w:pPr>
        <w:ind w:left="4297" w:hanging="180"/>
      </w:pPr>
    </w:lvl>
    <w:lvl w:ilvl="6" w:tplc="0409000F" w:tentative="1">
      <w:start w:val="1"/>
      <w:numFmt w:val="decimal"/>
      <w:lvlText w:val="%7."/>
      <w:lvlJc w:val="left"/>
      <w:pPr>
        <w:ind w:left="5017" w:hanging="360"/>
      </w:pPr>
    </w:lvl>
    <w:lvl w:ilvl="7" w:tplc="04090019" w:tentative="1">
      <w:start w:val="1"/>
      <w:numFmt w:val="lowerLetter"/>
      <w:lvlText w:val="%8."/>
      <w:lvlJc w:val="left"/>
      <w:pPr>
        <w:ind w:left="5737" w:hanging="360"/>
      </w:pPr>
    </w:lvl>
    <w:lvl w:ilvl="8" w:tplc="0409001B" w:tentative="1">
      <w:start w:val="1"/>
      <w:numFmt w:val="lowerRoman"/>
      <w:lvlText w:val="%9."/>
      <w:lvlJc w:val="right"/>
      <w:pPr>
        <w:ind w:left="6457" w:hanging="180"/>
      </w:pPr>
    </w:lvl>
  </w:abstractNum>
  <w:abstractNum w:abstractNumId="2" w15:restartNumberingAfterBreak="0">
    <w:nsid w:val="05040906"/>
    <w:multiLevelType w:val="hybridMultilevel"/>
    <w:tmpl w:val="0046C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891275"/>
    <w:multiLevelType w:val="hybridMultilevel"/>
    <w:tmpl w:val="33244D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424E8"/>
    <w:multiLevelType w:val="hybridMultilevel"/>
    <w:tmpl w:val="EB466886"/>
    <w:lvl w:ilvl="0" w:tplc="A7ACEEE2">
      <w:start w:val="1"/>
      <w:numFmt w:val="decimal"/>
      <w:lvlText w:val="%1."/>
      <w:lvlJc w:val="left"/>
      <w:pPr>
        <w:ind w:left="7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8" w:hanging="360"/>
      </w:pPr>
    </w:lvl>
    <w:lvl w:ilvl="2" w:tplc="0409001B" w:tentative="1">
      <w:start w:val="1"/>
      <w:numFmt w:val="lowerRoman"/>
      <w:lvlText w:val="%3."/>
      <w:lvlJc w:val="right"/>
      <w:pPr>
        <w:ind w:left="2148" w:hanging="180"/>
      </w:pPr>
    </w:lvl>
    <w:lvl w:ilvl="3" w:tplc="0409000F" w:tentative="1">
      <w:start w:val="1"/>
      <w:numFmt w:val="decimal"/>
      <w:lvlText w:val="%4."/>
      <w:lvlJc w:val="left"/>
      <w:pPr>
        <w:ind w:left="2868" w:hanging="360"/>
      </w:pPr>
    </w:lvl>
    <w:lvl w:ilvl="4" w:tplc="04090019" w:tentative="1">
      <w:start w:val="1"/>
      <w:numFmt w:val="lowerLetter"/>
      <w:lvlText w:val="%5."/>
      <w:lvlJc w:val="left"/>
      <w:pPr>
        <w:ind w:left="3588" w:hanging="360"/>
      </w:pPr>
    </w:lvl>
    <w:lvl w:ilvl="5" w:tplc="0409001B" w:tentative="1">
      <w:start w:val="1"/>
      <w:numFmt w:val="lowerRoman"/>
      <w:lvlText w:val="%6."/>
      <w:lvlJc w:val="right"/>
      <w:pPr>
        <w:ind w:left="4308" w:hanging="180"/>
      </w:pPr>
    </w:lvl>
    <w:lvl w:ilvl="6" w:tplc="0409000F" w:tentative="1">
      <w:start w:val="1"/>
      <w:numFmt w:val="decimal"/>
      <w:lvlText w:val="%7."/>
      <w:lvlJc w:val="left"/>
      <w:pPr>
        <w:ind w:left="5028" w:hanging="360"/>
      </w:pPr>
    </w:lvl>
    <w:lvl w:ilvl="7" w:tplc="04090019" w:tentative="1">
      <w:start w:val="1"/>
      <w:numFmt w:val="lowerLetter"/>
      <w:lvlText w:val="%8."/>
      <w:lvlJc w:val="left"/>
      <w:pPr>
        <w:ind w:left="5748" w:hanging="360"/>
      </w:pPr>
    </w:lvl>
    <w:lvl w:ilvl="8" w:tplc="0409001B" w:tentative="1">
      <w:start w:val="1"/>
      <w:numFmt w:val="lowerRoman"/>
      <w:lvlText w:val="%9."/>
      <w:lvlJc w:val="right"/>
      <w:pPr>
        <w:ind w:left="6468" w:hanging="180"/>
      </w:pPr>
    </w:lvl>
  </w:abstractNum>
  <w:abstractNum w:abstractNumId="5" w15:restartNumberingAfterBreak="0">
    <w:nsid w:val="10F24709"/>
    <w:multiLevelType w:val="hybridMultilevel"/>
    <w:tmpl w:val="B4887D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42DC7"/>
    <w:multiLevelType w:val="hybridMultilevel"/>
    <w:tmpl w:val="6E3A3866"/>
    <w:lvl w:ilvl="0" w:tplc="429CC6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405913"/>
    <w:multiLevelType w:val="hybridMultilevel"/>
    <w:tmpl w:val="F0384F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02800"/>
    <w:multiLevelType w:val="hybridMultilevel"/>
    <w:tmpl w:val="121AB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2C172B"/>
    <w:multiLevelType w:val="hybridMultilevel"/>
    <w:tmpl w:val="1C9876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DB598A"/>
    <w:multiLevelType w:val="hybridMultilevel"/>
    <w:tmpl w:val="0E6E14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4256BC"/>
    <w:multiLevelType w:val="hybridMultilevel"/>
    <w:tmpl w:val="9770174E"/>
    <w:lvl w:ilvl="0" w:tplc="FEEC40A6">
      <w:start w:val="1"/>
      <w:numFmt w:val="decimal"/>
      <w:lvlText w:val="%1."/>
      <w:lvlJc w:val="left"/>
      <w:pPr>
        <w:ind w:left="6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7" w:hanging="360"/>
      </w:pPr>
    </w:lvl>
    <w:lvl w:ilvl="2" w:tplc="0409001B" w:tentative="1">
      <w:start w:val="1"/>
      <w:numFmt w:val="lowerRoman"/>
      <w:lvlText w:val="%3."/>
      <w:lvlJc w:val="right"/>
      <w:pPr>
        <w:ind w:left="2137" w:hanging="180"/>
      </w:pPr>
    </w:lvl>
    <w:lvl w:ilvl="3" w:tplc="0409000F" w:tentative="1">
      <w:start w:val="1"/>
      <w:numFmt w:val="decimal"/>
      <w:lvlText w:val="%4."/>
      <w:lvlJc w:val="left"/>
      <w:pPr>
        <w:ind w:left="2857" w:hanging="360"/>
      </w:pPr>
    </w:lvl>
    <w:lvl w:ilvl="4" w:tplc="04090019" w:tentative="1">
      <w:start w:val="1"/>
      <w:numFmt w:val="lowerLetter"/>
      <w:lvlText w:val="%5."/>
      <w:lvlJc w:val="left"/>
      <w:pPr>
        <w:ind w:left="3577" w:hanging="360"/>
      </w:pPr>
    </w:lvl>
    <w:lvl w:ilvl="5" w:tplc="0409001B" w:tentative="1">
      <w:start w:val="1"/>
      <w:numFmt w:val="lowerRoman"/>
      <w:lvlText w:val="%6."/>
      <w:lvlJc w:val="right"/>
      <w:pPr>
        <w:ind w:left="4297" w:hanging="180"/>
      </w:pPr>
    </w:lvl>
    <w:lvl w:ilvl="6" w:tplc="0409000F" w:tentative="1">
      <w:start w:val="1"/>
      <w:numFmt w:val="decimal"/>
      <w:lvlText w:val="%7."/>
      <w:lvlJc w:val="left"/>
      <w:pPr>
        <w:ind w:left="5017" w:hanging="360"/>
      </w:pPr>
    </w:lvl>
    <w:lvl w:ilvl="7" w:tplc="04090019" w:tentative="1">
      <w:start w:val="1"/>
      <w:numFmt w:val="lowerLetter"/>
      <w:lvlText w:val="%8."/>
      <w:lvlJc w:val="left"/>
      <w:pPr>
        <w:ind w:left="5737" w:hanging="360"/>
      </w:pPr>
    </w:lvl>
    <w:lvl w:ilvl="8" w:tplc="0409001B" w:tentative="1">
      <w:start w:val="1"/>
      <w:numFmt w:val="lowerRoman"/>
      <w:lvlText w:val="%9."/>
      <w:lvlJc w:val="right"/>
      <w:pPr>
        <w:ind w:left="6457" w:hanging="180"/>
      </w:pPr>
    </w:lvl>
  </w:abstractNum>
  <w:abstractNum w:abstractNumId="12" w15:restartNumberingAfterBreak="0">
    <w:nsid w:val="6E544E2F"/>
    <w:multiLevelType w:val="hybridMultilevel"/>
    <w:tmpl w:val="8D5ECF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10"/>
  </w:num>
  <w:num w:numId="5">
    <w:abstractNumId w:val="9"/>
  </w:num>
  <w:num w:numId="6">
    <w:abstractNumId w:val="8"/>
  </w:num>
  <w:num w:numId="7">
    <w:abstractNumId w:val="12"/>
  </w:num>
  <w:num w:numId="8">
    <w:abstractNumId w:val="1"/>
  </w:num>
  <w:num w:numId="9">
    <w:abstractNumId w:val="2"/>
  </w:num>
  <w:num w:numId="10">
    <w:abstractNumId w:val="0"/>
  </w:num>
  <w:num w:numId="11">
    <w:abstractNumId w:val="7"/>
  </w:num>
  <w:num w:numId="12">
    <w:abstractNumId w:val="11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tDA0MLUwMzQ3MTdT0lEKTi0uzszPAykwrwUA6a7CrCwAAAA="/>
  </w:docVars>
  <w:rsids>
    <w:rsidRoot w:val="00CA0513"/>
    <w:rsid w:val="00051BFE"/>
    <w:rsid w:val="000C63D8"/>
    <w:rsid w:val="000D1702"/>
    <w:rsid w:val="000D4670"/>
    <w:rsid w:val="00163DF3"/>
    <w:rsid w:val="001762CD"/>
    <w:rsid w:val="001C18B0"/>
    <w:rsid w:val="001D005A"/>
    <w:rsid w:val="001E1D1B"/>
    <w:rsid w:val="001F15DF"/>
    <w:rsid w:val="002128FF"/>
    <w:rsid w:val="002172A6"/>
    <w:rsid w:val="00234B75"/>
    <w:rsid w:val="002613F2"/>
    <w:rsid w:val="00275A6E"/>
    <w:rsid w:val="00313B57"/>
    <w:rsid w:val="00341993"/>
    <w:rsid w:val="00363FE8"/>
    <w:rsid w:val="00374433"/>
    <w:rsid w:val="00375B84"/>
    <w:rsid w:val="00413A93"/>
    <w:rsid w:val="00422E08"/>
    <w:rsid w:val="0043612B"/>
    <w:rsid w:val="0046782B"/>
    <w:rsid w:val="00490B4A"/>
    <w:rsid w:val="004B0176"/>
    <w:rsid w:val="004D633C"/>
    <w:rsid w:val="00510B0C"/>
    <w:rsid w:val="0051618D"/>
    <w:rsid w:val="00522B77"/>
    <w:rsid w:val="00530ED7"/>
    <w:rsid w:val="00562150"/>
    <w:rsid w:val="005B331C"/>
    <w:rsid w:val="005D2B39"/>
    <w:rsid w:val="005E1C9D"/>
    <w:rsid w:val="00686C02"/>
    <w:rsid w:val="00697E23"/>
    <w:rsid w:val="00717D39"/>
    <w:rsid w:val="00724948"/>
    <w:rsid w:val="007318B9"/>
    <w:rsid w:val="00740755"/>
    <w:rsid w:val="00790ACD"/>
    <w:rsid w:val="007C0A71"/>
    <w:rsid w:val="00845C91"/>
    <w:rsid w:val="00902997"/>
    <w:rsid w:val="00967A9B"/>
    <w:rsid w:val="00981613"/>
    <w:rsid w:val="00991E13"/>
    <w:rsid w:val="009F2C9E"/>
    <w:rsid w:val="00A558C0"/>
    <w:rsid w:val="00AB7C07"/>
    <w:rsid w:val="00AC6910"/>
    <w:rsid w:val="00AD426A"/>
    <w:rsid w:val="00AF040A"/>
    <w:rsid w:val="00AF2F08"/>
    <w:rsid w:val="00C70A77"/>
    <w:rsid w:val="00C839B0"/>
    <w:rsid w:val="00CA0513"/>
    <w:rsid w:val="00D1419A"/>
    <w:rsid w:val="00E17850"/>
    <w:rsid w:val="00E22B71"/>
    <w:rsid w:val="00E7492D"/>
    <w:rsid w:val="00EA518A"/>
    <w:rsid w:val="00ED7E41"/>
    <w:rsid w:val="00F00998"/>
    <w:rsid w:val="00FD0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9A177"/>
  <w15:chartTrackingRefBased/>
  <w15:docId w15:val="{BA22C119-952D-4196-8842-0A9A8FCE6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04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AF040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AF040A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ED7E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min Adla da Costa Bitar</dc:creator>
  <cp:keywords/>
  <dc:description/>
  <cp:lastModifiedBy>Yasmin Adla da Costa Bitar</cp:lastModifiedBy>
  <cp:revision>63</cp:revision>
  <dcterms:created xsi:type="dcterms:W3CDTF">2020-12-02T21:28:00Z</dcterms:created>
  <dcterms:modified xsi:type="dcterms:W3CDTF">2020-12-08T15:12:00Z</dcterms:modified>
</cp:coreProperties>
</file>